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36F0C" w14:textId="06D3B4BA" w:rsidR="007741CB" w:rsidRDefault="007741CB">
      <w:r>
        <w:t>Date</w:t>
      </w:r>
    </w:p>
    <w:p w14:paraId="02C8FF38" w14:textId="721586BE" w:rsidR="007741CB" w:rsidRPr="007741CB" w:rsidRDefault="007741CB" w:rsidP="007741CB">
      <w:pPr>
        <w:jc w:val="center"/>
        <w:rPr>
          <w:b/>
          <w:bCs/>
        </w:rPr>
      </w:pPr>
      <w:r w:rsidRPr="007741CB">
        <w:rPr>
          <w:b/>
          <w:bCs/>
        </w:rPr>
        <w:t>To whom it may concern</w:t>
      </w:r>
    </w:p>
    <w:p w14:paraId="14951EC4" w14:textId="77777777" w:rsidR="00085D45" w:rsidRDefault="007741CB">
      <w:r>
        <w:t>Concerning the Lively Oracles Christian Bible-based Scholarship Competition hosted by Rehoboth Springs Canada</w:t>
      </w:r>
      <w:r w:rsidR="001E1EC3">
        <w:t>,</w:t>
      </w:r>
      <w:r>
        <w:t xml:space="preserve"> I hereby consent that </w:t>
      </w:r>
      <w:r w:rsidR="001E1EC3">
        <w:t>{Student</w:t>
      </w:r>
      <w:r w:rsidR="00085D45">
        <w:t>’s First and Last NAMES}</w:t>
      </w:r>
      <w:r>
        <w:t xml:space="preserve"> may participate. </w:t>
      </w:r>
    </w:p>
    <w:p w14:paraId="5AA0B985" w14:textId="77777777" w:rsidR="00085D45" w:rsidRDefault="00085D45"/>
    <w:p w14:paraId="2357DD23" w14:textId="1FF7A608" w:rsidR="00085D45" w:rsidRDefault="00085D45">
      <w:r>
        <w:t>{First and Last Names of Parent, Legal Guardian or Pastor}</w:t>
      </w:r>
    </w:p>
    <w:sectPr w:rsidR="00085D4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zA2MDI2MjA0NzFR0lEKTi0uzszPAykwrAUAgMF+xiwAAAA="/>
  </w:docVars>
  <w:rsids>
    <w:rsidRoot w:val="007741CB"/>
    <w:rsid w:val="00085D45"/>
    <w:rsid w:val="001E1EC3"/>
    <w:rsid w:val="00774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18A31"/>
  <w15:chartTrackingRefBased/>
  <w15:docId w15:val="{962183E8-233D-40D1-8F46-2E1E7CB9E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oboth Springs Canada Inc.</dc:creator>
  <cp:keywords/>
  <dc:description/>
  <cp:lastModifiedBy>Deborah Adewole</cp:lastModifiedBy>
  <cp:revision>2</cp:revision>
  <dcterms:created xsi:type="dcterms:W3CDTF">2021-10-18T19:51:00Z</dcterms:created>
  <dcterms:modified xsi:type="dcterms:W3CDTF">2021-10-18T19:59:00Z</dcterms:modified>
</cp:coreProperties>
</file>